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ate prior to tMCS (mmol/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(Vasoactive-inotropic 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KDIGO AKI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KI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KI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KI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CS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03:51:23Z</dcterms:created>
  <dcterms:modified xsi:type="dcterms:W3CDTF">2024-02-26T03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